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orie taylo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r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ylo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49 Liverpool Lane, Mundelein, IL, USA Mundelein, IL, USA 600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orieptaylo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13357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7/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